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43"/>
        <w:tblW w:w="98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46"/>
        <w:gridCol w:w="3796"/>
      </w:tblGrid>
      <w:tr w:rsidR="00C87EF5" w:rsidRPr="003829D0" w14:paraId="4F942A5E" w14:textId="77777777" w:rsidTr="000B26AD">
        <w:trPr>
          <w:trHeight w:val="578"/>
        </w:trPr>
        <w:tc>
          <w:tcPr>
            <w:tcW w:w="604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3077D640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52"/>
                <w:szCs w:val="52"/>
                <w:lang w:val="en-US"/>
              </w:rPr>
            </w:pPr>
            <w:r w:rsidRPr="00D41F7F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52"/>
                <w:szCs w:val="52"/>
                <w:lang w:val="en-US"/>
              </w:rPr>
              <w:t>robert smith</w:t>
            </w:r>
          </w:p>
          <w:p w14:paraId="00632846" w14:textId="7C9EE9AD" w:rsidR="000B26AD" w:rsidRPr="000B26AD" w:rsidRDefault="00DC290F" w:rsidP="000B26AD">
            <w:pPr>
              <w:spacing w:after="120" w:line="240" w:lineRule="auto"/>
              <w:rPr>
                <w:rFonts w:ascii="Bookman Old Style" w:hAnsi="Bookman Old Style"/>
                <w:b/>
                <w:color w:val="0070C0"/>
                <w:sz w:val="44"/>
                <w:szCs w:val="44"/>
                <w:lang w:val="en-US"/>
              </w:rPr>
            </w:pPr>
            <w:r>
              <w:rPr>
                <w:rFonts w:ascii="Bookman Old Style" w:hAnsi="Bookman Old Style"/>
                <w:b/>
                <w:color w:val="0070C0"/>
                <w:sz w:val="44"/>
                <w:szCs w:val="44"/>
                <w:lang w:val="en-US"/>
              </w:rPr>
              <w:t>Intelligence Officer</w:t>
            </w:r>
          </w:p>
        </w:tc>
        <w:tc>
          <w:tcPr>
            <w:tcW w:w="3796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70CC2CB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3F99DCE2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0CBBAAFD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169B5A12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14:paraId="60DB13D1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022A3224" w14:textId="77777777" w:rsidR="00F33145" w:rsidRPr="003829D0" w:rsidRDefault="00FA2543" w:rsidP="00D41F7F">
      <w:pPr>
        <w:shd w:val="clear" w:color="auto" w:fill="0070C0"/>
        <w:tabs>
          <w:tab w:val="left" w:pos="360"/>
          <w:tab w:val="left" w:pos="2267"/>
        </w:tabs>
        <w:spacing w:before="300" w:line="240" w:lineRule="auto"/>
        <w:ind w:left="-1134" w:right="-991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D41F7F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7C7FB566" w14:textId="77777777" w:rsidR="00DC290F" w:rsidRDefault="00DC290F" w:rsidP="00DC290F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27D24853" w14:textId="1DCA7F3B" w:rsidR="00C87EF5" w:rsidRPr="00DC290F" w:rsidRDefault="00051956" w:rsidP="00DC290F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DC290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DC290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492D694D" w14:textId="77777777" w:rsidR="00C87EF5" w:rsidRPr="00DC290F" w:rsidRDefault="00C87EF5" w:rsidP="00DC290F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DC290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DC290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DC290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DC290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6E2D94F3" w14:textId="77777777" w:rsidR="00C87EF5" w:rsidRPr="00DC290F" w:rsidRDefault="00C87EF5" w:rsidP="00DC290F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65B81048" w14:textId="77777777" w:rsidR="00C87EF5" w:rsidRPr="00DC290F" w:rsidRDefault="00C87EF5" w:rsidP="00DC290F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DC290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5F5C3D54" w14:textId="77777777" w:rsidR="00DC290F" w:rsidRPr="00DC290F" w:rsidRDefault="00DC290F" w:rsidP="00DC290F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DC290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When I reviewed your job announcement for Intelligence Officer with your renowned security agency, I wanted to submit my resume for your consideration. Being a highly experienced and dependable individual, I am confident of qualifying as your Intelligence Officer. I have been trained in basic military training, pursued a course from the Army Intelligence Centre and post-graduated from a renowned defence intelligence university.</w:t>
      </w:r>
    </w:p>
    <w:p w14:paraId="70A9A125" w14:textId="77777777" w:rsidR="00DC290F" w:rsidRPr="00DC290F" w:rsidRDefault="00DC290F" w:rsidP="00DC290F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697FC48" w14:textId="77777777" w:rsidR="00DC290F" w:rsidRPr="00DC290F" w:rsidRDefault="00DC290F" w:rsidP="00DC290F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DC290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Please pay a glance at the below duties I perform in the current firm:</w:t>
      </w:r>
    </w:p>
    <w:p w14:paraId="36731D2F" w14:textId="77777777" w:rsidR="00DC290F" w:rsidRDefault="00DC290F" w:rsidP="00DC290F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A53A736" w14:textId="68FC69C8" w:rsidR="00DC290F" w:rsidRPr="00DC290F" w:rsidRDefault="00DC290F" w:rsidP="00DC290F">
      <w:pPr>
        <w:pStyle w:val="ListParagraph"/>
        <w:numPr>
          <w:ilvl w:val="0"/>
          <w:numId w:val="9"/>
        </w:num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DC290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Probing and collecting crucial details from numerous sources.</w:t>
      </w:r>
    </w:p>
    <w:p w14:paraId="4642714C" w14:textId="77777777" w:rsidR="00DC290F" w:rsidRPr="00DC290F" w:rsidRDefault="00DC290F" w:rsidP="00DC290F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DC290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ssessing the validity and relevance of the incoming details.</w:t>
      </w:r>
    </w:p>
    <w:p w14:paraId="7E0150AA" w14:textId="77777777" w:rsidR="00DC290F" w:rsidRPr="00DC290F" w:rsidRDefault="00DC290F" w:rsidP="00DC290F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DC290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Monitoring the security aspects.</w:t>
      </w:r>
    </w:p>
    <w:p w14:paraId="138084B8" w14:textId="29ECDB04" w:rsidR="00DC290F" w:rsidRPr="00DC290F" w:rsidRDefault="00DC290F" w:rsidP="00DC290F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DC290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Prepare detailed reports for the review of the </w:t>
      </w:r>
      <w:r w:rsidRPr="00DC290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high-ranking</w:t>
      </w:r>
      <w:r w:rsidRPr="00DC290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 officials.</w:t>
      </w:r>
    </w:p>
    <w:p w14:paraId="44703D2B" w14:textId="77777777" w:rsidR="00DC290F" w:rsidRPr="00DC290F" w:rsidRDefault="00DC290F" w:rsidP="00DC290F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DC290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Track and provide data of the suspected acts done on the part of enemies.</w:t>
      </w:r>
    </w:p>
    <w:p w14:paraId="20E7688C" w14:textId="77777777" w:rsidR="00DC290F" w:rsidRPr="00DC290F" w:rsidRDefault="00DC290F" w:rsidP="00DC290F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DC290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Maintain and update the security systems.</w:t>
      </w:r>
    </w:p>
    <w:p w14:paraId="68A2991A" w14:textId="77777777" w:rsidR="00DC290F" w:rsidRPr="00DC290F" w:rsidRDefault="00DC290F" w:rsidP="00DC290F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40D856E8" w14:textId="77777777" w:rsidR="00DC290F" w:rsidRPr="00DC290F" w:rsidRDefault="00DC290F" w:rsidP="00DC290F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DC290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Furthermore, I am a self-motivated person with excellent listening skills and have great prioritization skills to excel in the role. I would be truly honoured to perform investigative research and team collaboration to thrive in this challenging job role.</w:t>
      </w:r>
    </w:p>
    <w:p w14:paraId="468AE1AA" w14:textId="77777777" w:rsidR="00DC290F" w:rsidRPr="00DC290F" w:rsidRDefault="00DC290F" w:rsidP="00DC290F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900195D" w14:textId="77777777" w:rsidR="00DC290F" w:rsidRPr="00DC290F" w:rsidRDefault="00DC290F" w:rsidP="00DC290F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DC290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would like to extend my thanks for your consideration. I am attaching my resume for you to get a sneak peek of my academic and professional credentials. I am hoping to receive a call letter for a personal round of interview and discuss the job details further.</w:t>
      </w:r>
    </w:p>
    <w:p w14:paraId="73D9E01F" w14:textId="77777777" w:rsidR="00DC290F" w:rsidRPr="00DC290F" w:rsidRDefault="00DC290F" w:rsidP="00DC290F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877EF37" w14:textId="77777777" w:rsidR="00DC290F" w:rsidRPr="00DC290F" w:rsidRDefault="00DC290F" w:rsidP="00DC290F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DC290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Best Regards,</w:t>
      </w:r>
    </w:p>
    <w:p w14:paraId="7C20BE75" w14:textId="77777777" w:rsidR="00DC290F" w:rsidRPr="00DC290F" w:rsidRDefault="00DC290F" w:rsidP="00DC290F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DC290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3AAA5F21" w14:textId="7F75A588" w:rsidR="00681364" w:rsidRPr="000B26AD" w:rsidRDefault="00681364" w:rsidP="00DC290F">
      <w:pPr>
        <w:spacing w:after="150"/>
        <w:rPr>
          <w:rFonts w:ascii="Bookman Old Style" w:hAnsi="Bookman Old Style" w:cs="Arial"/>
          <w:color w:val="000000" w:themeColor="text1"/>
          <w:sz w:val="24"/>
          <w:szCs w:val="24"/>
        </w:rPr>
      </w:pPr>
    </w:p>
    <w:sectPr w:rsidR="00681364" w:rsidRPr="000B26AD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C4875A" w14:textId="77777777" w:rsidR="004D14D9" w:rsidRDefault="004D14D9" w:rsidP="00AC3120">
      <w:pPr>
        <w:spacing w:after="0" w:line="240" w:lineRule="auto"/>
      </w:pPr>
      <w:r>
        <w:separator/>
      </w:r>
    </w:p>
  </w:endnote>
  <w:endnote w:type="continuationSeparator" w:id="0">
    <w:p w14:paraId="7403DF4B" w14:textId="77777777" w:rsidR="004D14D9" w:rsidRDefault="004D14D9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157DE" w14:textId="77777777" w:rsidR="00D41F7F" w:rsidRPr="001A4EE1" w:rsidRDefault="00D41F7F" w:rsidP="00D41F7F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72540252" wp14:editId="1BE9FA1A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93B87">
      <w:rPr>
        <w:rFonts w:ascii="Arial" w:hAnsi="Arial" w:cs="Arial"/>
        <w:color w:val="000000"/>
        <w:sz w:val="16"/>
        <w:szCs w:val="16"/>
        <w:lang w:val="en-IN"/>
      </w:rPr>
      <w:t xml:space="preserve">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3A54D6C9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104157" w14:textId="77777777" w:rsidR="004D14D9" w:rsidRDefault="004D14D9" w:rsidP="00AC3120">
      <w:pPr>
        <w:spacing w:after="0" w:line="240" w:lineRule="auto"/>
      </w:pPr>
      <w:r>
        <w:separator/>
      </w:r>
    </w:p>
  </w:footnote>
  <w:footnote w:type="continuationSeparator" w:id="0">
    <w:p w14:paraId="747E8101" w14:textId="77777777" w:rsidR="004D14D9" w:rsidRDefault="004D14D9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B630B"/>
    <w:multiLevelType w:val="multilevel"/>
    <w:tmpl w:val="EAB0F1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93245EC"/>
    <w:multiLevelType w:val="hybridMultilevel"/>
    <w:tmpl w:val="48CAE6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7"/>
  </w:num>
  <w:num w:numId="6">
    <w:abstractNumId w:val="5"/>
  </w:num>
  <w:num w:numId="7">
    <w:abstractNumId w:val="6"/>
  </w:num>
  <w:num w:numId="8">
    <w:abstractNumId w:val="0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51956"/>
    <w:rsid w:val="00061CB5"/>
    <w:rsid w:val="000678ED"/>
    <w:rsid w:val="00074440"/>
    <w:rsid w:val="000842EB"/>
    <w:rsid w:val="00093C5A"/>
    <w:rsid w:val="0009724E"/>
    <w:rsid w:val="000A1A0C"/>
    <w:rsid w:val="000B26AD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46664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D14D9"/>
    <w:rsid w:val="004F0303"/>
    <w:rsid w:val="004F1ED7"/>
    <w:rsid w:val="00524F49"/>
    <w:rsid w:val="00532C34"/>
    <w:rsid w:val="005353D8"/>
    <w:rsid w:val="00561D1F"/>
    <w:rsid w:val="00572C4C"/>
    <w:rsid w:val="005C713C"/>
    <w:rsid w:val="005E1693"/>
    <w:rsid w:val="00603541"/>
    <w:rsid w:val="00661CB4"/>
    <w:rsid w:val="00681364"/>
    <w:rsid w:val="00693195"/>
    <w:rsid w:val="007043EB"/>
    <w:rsid w:val="00726AD0"/>
    <w:rsid w:val="00750698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A3016"/>
    <w:rsid w:val="009B41E7"/>
    <w:rsid w:val="009C7E2C"/>
    <w:rsid w:val="009F0C57"/>
    <w:rsid w:val="00A103B6"/>
    <w:rsid w:val="00A229B4"/>
    <w:rsid w:val="00A93B87"/>
    <w:rsid w:val="00AB0E82"/>
    <w:rsid w:val="00AC2195"/>
    <w:rsid w:val="00AC3120"/>
    <w:rsid w:val="00B1746D"/>
    <w:rsid w:val="00B309D8"/>
    <w:rsid w:val="00B34890"/>
    <w:rsid w:val="00B36747"/>
    <w:rsid w:val="00B655B7"/>
    <w:rsid w:val="00B72144"/>
    <w:rsid w:val="00B773E3"/>
    <w:rsid w:val="00BD4CDC"/>
    <w:rsid w:val="00BD67D8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41F7F"/>
    <w:rsid w:val="00D86D4F"/>
    <w:rsid w:val="00D924B6"/>
    <w:rsid w:val="00DA17C6"/>
    <w:rsid w:val="00DA4555"/>
    <w:rsid w:val="00DB5442"/>
    <w:rsid w:val="00DC290F"/>
    <w:rsid w:val="00DE6E49"/>
    <w:rsid w:val="00DF5B6F"/>
    <w:rsid w:val="00E04BFE"/>
    <w:rsid w:val="00E04DB6"/>
    <w:rsid w:val="00E76BBF"/>
    <w:rsid w:val="00EC77BB"/>
    <w:rsid w:val="00ED5CC7"/>
    <w:rsid w:val="00F00B49"/>
    <w:rsid w:val="00F33145"/>
    <w:rsid w:val="00F55BC7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BA7B9C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8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2FAE4C-4A9D-4DA5-85B2-742AF38590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6</Words>
  <Characters>1519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1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lligence Officer Cover Letter Sample</dc:title>
  <dc:subject>Create your Cover Letter using Free Intelligence Officer Cover Letter Sample Template</dc:subject>
  <dc:creator>Qwikresume.com</dc:creator>
  <dcterms:created xsi:type="dcterms:W3CDTF">2021-12-01T13:34:00Z</dcterms:created>
  <dcterms:modified xsi:type="dcterms:W3CDTF">2021-12-01T13:34:00Z</dcterms:modified>
  <cp:category>Law Enforcement, Military &amp; Security</cp:category>
</cp:coreProperties>
</file>